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49E4F43" w14:textId="77777777" w:rsidTr="007431AC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CDB3D3A" w14:textId="3AB19D1D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1A9B5F94" wp14:editId="0101972E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11C8B6E9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5C1DBE24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7C145F70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79A213F7" w14:textId="77777777" w:rsidTr="007431AC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5395AE" w14:textId="681B8E6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F763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0</w:t>
            </w:r>
          </w:p>
        </w:tc>
      </w:tr>
      <w:tr w:rsidR="009128C1" w:rsidRPr="00294CEA" w14:paraId="3EDEDB85" w14:textId="77777777" w:rsidTr="007431AC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9E4F02D" w14:textId="623DB32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7431AC" w:rsidRPr="007431AC">
              <w:rPr>
                <w:rFonts w:ascii="Times New Roman" w:hAnsi="Times New Roman" w:cs="B Nazanin"/>
                <w:noProof/>
                <w:sz w:val="18"/>
                <w:szCs w:val="20"/>
              </w:rPr>
              <w:t>A nonparabolic conduction band study of circular quantum dot optical properties: modeling of surface roughness by using Koch snowflakes</w:t>
            </w:r>
          </w:p>
        </w:tc>
      </w:tr>
      <w:tr w:rsidR="009128C1" w:rsidRPr="00294CEA" w14:paraId="1B51E25B" w14:textId="77777777" w:rsidTr="007431AC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69849BF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431AC" w:rsidRP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 Solaimani*, Abdolreza Rasouli Kenari</w:t>
            </w:r>
          </w:p>
        </w:tc>
      </w:tr>
      <w:tr w:rsidR="00294CEA" w:rsidRPr="00294CEA" w14:paraId="62DA1B16" w14:textId="77777777" w:rsidTr="007431AC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F6578DA" w14:textId="5E1DAAB1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431AC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431AC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1E153CC9" w14:textId="77777777" w:rsidTr="007431AC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44DF74D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C48AA1C" w14:textId="77777777" w:rsidTr="007431AC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2FC9AF81" w14:textId="59715245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675EC27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7431AC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3956A6C5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7431AC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57684857" w14:textId="77777777" w:rsidTr="007431AC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2C625" w14:textId="5F811FA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2F195E67" w14:textId="77777777" w:rsidTr="007431AC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56AC15B5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C9B45F" w14:textId="04547FB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431AC" w:rsidRP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ournal of Nanoparticle Research</w:t>
            </w:r>
          </w:p>
        </w:tc>
      </w:tr>
      <w:tr w:rsidR="00B53046" w:rsidRPr="00294CEA" w14:paraId="5A886B2F" w14:textId="77777777" w:rsidTr="007431AC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7709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7EB7C65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431AC" w:rsidRP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388-0764</w:t>
            </w:r>
          </w:p>
        </w:tc>
        <w:tc>
          <w:tcPr>
            <w:tcW w:w="2477" w:type="dxa"/>
            <w:gridSpan w:val="2"/>
          </w:tcPr>
          <w:p w14:paraId="6B4013B9" w14:textId="141ACA25" w:rsidR="00B53046" w:rsidRPr="00294CEA" w:rsidRDefault="00B53046" w:rsidP="007431AC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7431AC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7431AC" w:rsidRPr="007431AC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Springer </w:t>
            </w:r>
          </w:p>
        </w:tc>
        <w:tc>
          <w:tcPr>
            <w:tcW w:w="2686" w:type="dxa"/>
            <w:gridSpan w:val="4"/>
          </w:tcPr>
          <w:p w14:paraId="14419B9E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7431AC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7431AC">
              <w:rPr>
                <w:rFonts w:ascii="Times New Roman" w:hAnsi="Times New Roman" w:cs="B Nazanin"/>
                <w:sz w:val="18"/>
                <w:szCs w:val="20"/>
              </w:rPr>
              <w:t>22(8)-2020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33FBB62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7431AC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7431AC" w:rsidRPr="007431AC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Netherlands</w:t>
            </w:r>
          </w:p>
        </w:tc>
      </w:tr>
      <w:tr w:rsidR="00B53046" w:rsidRPr="00294CEA" w14:paraId="6D58AF91" w14:textId="77777777" w:rsidTr="007431AC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4C29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8FC03" w14:textId="0C2B694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431AC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431AC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431AC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1BA47AF9" w14:textId="77777777" w:rsidTr="007431AC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3B8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7C4240" w14:textId="6E85DF8D" w:rsidR="00B53046" w:rsidRPr="00294CEA" w:rsidRDefault="00B53046" w:rsidP="00B53046">
            <w:pPr>
              <w:bidi/>
              <w:rPr>
                <w:rFonts w:ascii="Times New Roman" w:hAnsi="Times New Roman" w:cs="B Nazanin" w:hint="cs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7431AC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</w:t>
            </w:r>
            <w:r w:rsidR="00D41951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33</w:t>
            </w:r>
            <w:r w:rsidR="00D4195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41951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D4195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41951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3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63823" w14:textId="3BC87BB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7431AC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D41951">
              <w:rPr>
                <w:rFonts w:ascii="Times New Roman" w:hAnsi="Times New Roman" w:cs="B Nazanin"/>
                <w:sz w:val="18"/>
                <w:szCs w:val="20"/>
                <w:lang w:bidi="fa-IR"/>
              </w:rPr>
              <w:t>4.218</w:t>
            </w:r>
          </w:p>
        </w:tc>
      </w:tr>
      <w:tr w:rsidR="00B53046" w:rsidRPr="00294CEA" w14:paraId="35809824" w14:textId="77777777" w:rsidTr="007431AC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E62C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2EF0D62" w14:textId="47273701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073B9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40</w:t>
            </w:r>
            <w:r w:rsid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77E133D4" w14:textId="0DD48BF3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073B92">
              <w:rPr>
                <w:rFonts w:ascii="Times New Roman" w:hAnsi="Times New Roman" w:cs="B Nazanin"/>
                <w:sz w:val="18"/>
                <w:szCs w:val="20"/>
                <w:lang w:bidi="fa-IR"/>
              </w:rPr>
              <w:t>137</w:t>
            </w:r>
            <w:r w:rsidR="007431AC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158E33F2" w14:textId="5E652585" w:rsidR="00B53046" w:rsidRPr="00294CEA" w:rsidRDefault="00F1746D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Q</w:t>
            </w:r>
            <w:r w:rsidR="007431AC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2 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0B6B7BF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7431AC">
              <w:t xml:space="preserve"> </w:t>
            </w:r>
            <w:r w:rsidR="007431AC" w:rsidRPr="007431A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odeling and Simulation</w:t>
            </w:r>
          </w:p>
        </w:tc>
      </w:tr>
      <w:tr w:rsidR="00B53046" w:rsidRPr="00294CEA" w14:paraId="3D55CE88" w14:textId="77777777" w:rsidTr="007431AC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960E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6CD10" w14:textId="6C764CF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7431AC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673283" w:rsidRPr="00294CEA" w14:paraId="381333F6" w14:textId="77777777" w:rsidTr="007431AC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0AA7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7431AC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7AF1" w14:textId="038FF22C" w:rsidR="00673283" w:rsidRPr="00294CEA" w:rsidRDefault="00F1746D" w:rsidP="00F1746D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1D19B3AA" w14:textId="77777777" w:rsidTr="007431AC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D37FC" w14:textId="380BAF0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7431AC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0169D9CF" w14:textId="77777777" w:rsidTr="007431AC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E308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7431AC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211EA6B6" w14:textId="77777777" w:rsidTr="007431AC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976A" w14:textId="38CFFD8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7431AC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6517AE8D" w14:textId="77777777" w:rsidTr="007431AC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EE53F5" w14:textId="226489B0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6555B9AD" w14:textId="77777777" w:rsidTr="007431AC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903B2D" w14:textId="2BF484D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FB337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F1746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FB337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F1746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3B1307" w14:textId="055B0E6C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24C0FC4A" w14:textId="1173BD88" w:rsidR="00A60C04" w:rsidRPr="00294CEA" w:rsidRDefault="00FB337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72DCBC7E" wp14:editId="54106ABD">
            <wp:simplePos x="0" y="0"/>
            <wp:positionH relativeFrom="column">
              <wp:posOffset>727922</wp:posOffset>
            </wp:positionH>
            <wp:positionV relativeFrom="paragraph">
              <wp:posOffset>-779569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S0MLA0MrMwMrVU0lEKTi0uzszPAykwrgUA/pNhyywAAAA="/>
  </w:docVars>
  <w:rsids>
    <w:rsidRoot w:val="001D74D0"/>
    <w:rsid w:val="00073B92"/>
    <w:rsid w:val="00097B60"/>
    <w:rsid w:val="000F2289"/>
    <w:rsid w:val="001165EC"/>
    <w:rsid w:val="001D74D0"/>
    <w:rsid w:val="0020282E"/>
    <w:rsid w:val="00294CEA"/>
    <w:rsid w:val="00544180"/>
    <w:rsid w:val="00673283"/>
    <w:rsid w:val="007431AC"/>
    <w:rsid w:val="0081716D"/>
    <w:rsid w:val="009128C1"/>
    <w:rsid w:val="00A841FA"/>
    <w:rsid w:val="00B53046"/>
    <w:rsid w:val="00BF7634"/>
    <w:rsid w:val="00C52AD5"/>
    <w:rsid w:val="00CA6484"/>
    <w:rsid w:val="00D41951"/>
    <w:rsid w:val="00F1746D"/>
    <w:rsid w:val="00FB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C5456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D26DF1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D26DF1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6A14A3"/>
    <w:rsid w:val="00A9125C"/>
    <w:rsid w:val="00AC6024"/>
    <w:rsid w:val="00B36EEC"/>
    <w:rsid w:val="00B5709C"/>
    <w:rsid w:val="00D16CB7"/>
    <w:rsid w:val="00D26DF1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121DB-1C42-4C9F-A816-E5B23C986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268</Words>
  <Characters>1356</Characters>
  <Application>Microsoft Office Word</Application>
  <DocSecurity>0</DocSecurity>
  <Lines>6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3</cp:revision>
  <dcterms:created xsi:type="dcterms:W3CDTF">2020-10-15T13:30:00Z</dcterms:created>
  <dcterms:modified xsi:type="dcterms:W3CDTF">2023-06-09T21:36:00Z</dcterms:modified>
</cp:coreProperties>
</file>